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Devin Hill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Joan Prescott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31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729749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